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16</w:t>
      </w:r>
      <w:r>
        <w:t xml:space="preserve"> </w:t>
      </w:r>
      <w:r>
        <w:t xml:space="preserve">06:2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74b9398e876c54b31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16T06:21:56Z</dcterms:created>
  <dcterms:modified xsi:type="dcterms:W3CDTF">2023-06-16T06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16 06:21:50</vt:lpwstr>
  </property>
</Properties>
</file>